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  <w:b/>
        </w:rPr>
        <w:t>(Bu form ÖĞRENCİ tarafından doldurulacaktır.)</w:t>
      </w:r>
      <w:r w:rsidRPr="009143C1">
        <w:rPr>
          <w:rFonts w:ascii="Times New Roman" w:hAnsi="Times New Roman"/>
        </w:rPr>
        <w:t xml:space="preserve"> </w:t>
      </w:r>
      <w:r w:rsidRPr="009143C1">
        <w:rPr>
          <w:rFonts w:ascii="Times New Roman" w:hAnsi="Times New Roman"/>
        </w:rPr>
        <w:tab/>
        <w:t xml:space="preserve">                     </w:t>
      </w:r>
      <w:r>
        <w:rPr>
          <w:rFonts w:ascii="Times New Roman" w:hAnsi="Times New Roman"/>
        </w:rPr>
        <w:t xml:space="preserve">                            </w:t>
      </w:r>
      <w:r w:rsidRPr="009143C1">
        <w:rPr>
          <w:rFonts w:ascii="Times New Roman" w:hAnsi="Times New Roman"/>
        </w:rPr>
        <w:t xml:space="preserve"> </w:t>
      </w:r>
      <w:proofErr w:type="gramStart"/>
      <w:r w:rsidRPr="009143C1">
        <w:rPr>
          <w:rFonts w:ascii="Times New Roman" w:hAnsi="Times New Roman"/>
        </w:rPr>
        <w:t>….</w:t>
      </w:r>
      <w:proofErr w:type="gramEnd"/>
      <w:r w:rsidRPr="009143C1">
        <w:rPr>
          <w:rFonts w:ascii="Times New Roman" w:hAnsi="Times New Roman"/>
        </w:rPr>
        <w:t xml:space="preserve"> / </w:t>
      </w:r>
      <w:proofErr w:type="gramStart"/>
      <w:r w:rsidRPr="009143C1">
        <w:rPr>
          <w:rFonts w:ascii="Times New Roman" w:hAnsi="Times New Roman"/>
        </w:rPr>
        <w:t>….</w:t>
      </w:r>
      <w:proofErr w:type="gramEnd"/>
      <w:r w:rsidRPr="009143C1">
        <w:rPr>
          <w:rFonts w:ascii="Times New Roman" w:hAnsi="Times New Roman"/>
        </w:rPr>
        <w:t xml:space="preserve"> / 2021</w:t>
      </w:r>
    </w:p>
    <w:p w:rsidR="009143C1" w:rsidRDefault="009143C1" w:rsidP="009143C1">
      <w:pPr>
        <w:jc w:val="center"/>
        <w:rPr>
          <w:rFonts w:ascii="Times New Roman" w:hAnsi="Times New Roman"/>
          <w:b/>
        </w:rPr>
      </w:pPr>
    </w:p>
    <w:p w:rsidR="009143C1" w:rsidRDefault="009143C1" w:rsidP="009143C1">
      <w:pPr>
        <w:jc w:val="center"/>
        <w:rPr>
          <w:rFonts w:ascii="Times New Roman" w:hAnsi="Times New Roman"/>
          <w:b/>
        </w:rPr>
      </w:pPr>
      <w:r w:rsidRPr="009143C1">
        <w:rPr>
          <w:rFonts w:ascii="Times New Roman" w:hAnsi="Times New Roman"/>
          <w:b/>
        </w:rPr>
        <w:t>STAJ BAŞVURU FORMU</w:t>
      </w:r>
    </w:p>
    <w:p w:rsidR="009143C1" w:rsidRPr="009143C1" w:rsidRDefault="009143C1" w:rsidP="009143C1">
      <w:pPr>
        <w:jc w:val="center"/>
        <w:rPr>
          <w:rFonts w:ascii="Times New Roman" w:hAnsi="Times New Roman"/>
          <w:b/>
        </w:rPr>
      </w:pPr>
    </w:p>
    <w:p w:rsidR="009143C1" w:rsidRPr="009143C1" w:rsidRDefault="009143C1" w:rsidP="009143C1">
      <w:pPr>
        <w:jc w:val="center"/>
        <w:rPr>
          <w:rFonts w:ascii="Times New Roman" w:hAnsi="Times New Roman"/>
        </w:rPr>
      </w:pPr>
      <w:proofErr w:type="gramStart"/>
      <w:r w:rsidRPr="009143C1">
        <w:rPr>
          <w:rFonts w:ascii="Times New Roman" w:hAnsi="Times New Roman"/>
        </w:rPr>
        <w:t>…………………………………………………………………………………….</w:t>
      </w:r>
      <w:proofErr w:type="gramEnd"/>
    </w:p>
    <w:p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ab/>
      </w:r>
      <w:proofErr w:type="gramStart"/>
      <w:r w:rsidRPr="009143C1">
        <w:rPr>
          <w:rFonts w:ascii="Times New Roman" w:hAnsi="Times New Roman"/>
        </w:rPr>
        <w:t>…………........</w:t>
      </w:r>
      <w:proofErr w:type="gramEnd"/>
    </w:p>
    <w:p w:rsidR="009143C1" w:rsidRDefault="009143C1" w:rsidP="009143C1">
      <w:pPr>
        <w:rPr>
          <w:rFonts w:ascii="Times New Roman" w:hAnsi="Times New Roman"/>
        </w:rPr>
      </w:pPr>
    </w:p>
    <w:p w:rsidR="009143C1" w:rsidRPr="009143C1" w:rsidRDefault="009143C1" w:rsidP="009143C1">
      <w:pPr>
        <w:ind w:firstLine="708"/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 xml:space="preserve">Selçuk Üniversitesi, Teknoloji Fakültesi, Bilgisayar Mühendisliği Bölümü </w:t>
      </w:r>
      <w:proofErr w:type="gramStart"/>
      <w:r w:rsidRPr="009143C1">
        <w:rPr>
          <w:rFonts w:ascii="Times New Roman" w:hAnsi="Times New Roman"/>
        </w:rPr>
        <w:t>……..</w:t>
      </w:r>
      <w:proofErr w:type="gramEnd"/>
      <w:r w:rsidRPr="009143C1">
        <w:rPr>
          <w:rFonts w:ascii="Times New Roman" w:hAnsi="Times New Roman"/>
        </w:rPr>
        <w:t xml:space="preserve"> Sınıf, </w:t>
      </w:r>
      <w:proofErr w:type="gramStart"/>
      <w:r w:rsidRPr="009143C1">
        <w:rPr>
          <w:rFonts w:ascii="Times New Roman" w:hAnsi="Times New Roman"/>
        </w:rPr>
        <w:t>…………………..…..</w:t>
      </w:r>
      <w:proofErr w:type="gramEnd"/>
      <w:r w:rsidRPr="009143C1">
        <w:rPr>
          <w:rFonts w:ascii="Times New Roman" w:hAnsi="Times New Roman"/>
        </w:rPr>
        <w:t xml:space="preserve"> Numaralı öğrencisiyim. Süresi </w:t>
      </w:r>
      <w:proofErr w:type="gramStart"/>
      <w:r w:rsidRPr="009143C1">
        <w:rPr>
          <w:rFonts w:ascii="Times New Roman" w:hAnsi="Times New Roman"/>
        </w:rPr>
        <w:t>….....</w:t>
      </w:r>
      <w:proofErr w:type="gramEnd"/>
      <w:r w:rsidRPr="009143C1">
        <w:rPr>
          <w:rFonts w:ascii="Times New Roman" w:hAnsi="Times New Roman"/>
        </w:rPr>
        <w:t xml:space="preserve"> iş gün olan </w:t>
      </w:r>
      <w:proofErr w:type="gramStart"/>
      <w:r w:rsidRPr="009143C1">
        <w:rPr>
          <w:rFonts w:ascii="Times New Roman" w:hAnsi="Times New Roman"/>
        </w:rPr>
        <w:t>…….</w:t>
      </w:r>
      <w:proofErr w:type="gramEnd"/>
      <w:r w:rsidRPr="009143C1">
        <w:rPr>
          <w:rFonts w:ascii="Times New Roman" w:hAnsi="Times New Roman"/>
        </w:rPr>
        <w:t xml:space="preserve"> Kısım Zorunlu Stajımı Firmanızda/Kurumunuzda yapmak istiyorum.</w:t>
      </w:r>
    </w:p>
    <w:p w:rsidR="009143C1" w:rsidRPr="009143C1" w:rsidRDefault="009143C1" w:rsidP="009143C1">
      <w:pPr>
        <w:ind w:firstLine="708"/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 xml:space="preserve">Başvurumun tarafınızdan uygun görülmesi halinde </w:t>
      </w:r>
      <w:proofErr w:type="spellStart"/>
      <w:r w:rsidRPr="009143C1">
        <w:rPr>
          <w:rFonts w:ascii="Times New Roman" w:hAnsi="Times New Roman"/>
        </w:rPr>
        <w:t>EK’teki</w:t>
      </w:r>
      <w:proofErr w:type="spellEnd"/>
      <w:r w:rsidRPr="009143C1">
        <w:rPr>
          <w:rFonts w:ascii="Times New Roman" w:hAnsi="Times New Roman"/>
        </w:rPr>
        <w:t xml:space="preserve"> FORM-2 “Staj Kabul Formunun doldurularak tarafıma verilmesini arz ederim. </w:t>
      </w:r>
    </w:p>
    <w:p w:rsidR="009143C1" w:rsidRPr="009143C1" w:rsidRDefault="009143C1" w:rsidP="009143C1">
      <w:pPr>
        <w:jc w:val="both"/>
        <w:rPr>
          <w:rFonts w:ascii="Times New Roman" w:hAnsi="Times New Roman"/>
        </w:rPr>
      </w:pPr>
      <w:r w:rsidRPr="009143C1">
        <w:rPr>
          <w:rFonts w:ascii="Times New Roman" w:hAnsi="Times New Roman"/>
        </w:rPr>
        <w:t>Saygılarımla.</w:t>
      </w:r>
    </w:p>
    <w:p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ab/>
        <w:t>Öğrencinin</w:t>
      </w:r>
    </w:p>
    <w:p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>Adı Soyadı</w:t>
      </w:r>
    </w:p>
    <w:p w:rsidR="009143C1" w:rsidRPr="009143C1" w:rsidRDefault="009143C1" w:rsidP="009143C1">
      <w:pPr>
        <w:rPr>
          <w:rFonts w:ascii="Times New Roman" w:hAnsi="Times New Roman"/>
        </w:rPr>
      </w:pPr>
    </w:p>
    <w:p w:rsidR="009143C1" w:rsidRPr="009143C1" w:rsidRDefault="009143C1" w:rsidP="009143C1">
      <w:pPr>
        <w:jc w:val="right"/>
        <w:rPr>
          <w:rFonts w:ascii="Times New Roman" w:hAnsi="Times New Roman"/>
        </w:rPr>
      </w:pPr>
      <w:r w:rsidRPr="009143C1">
        <w:rPr>
          <w:rFonts w:ascii="Times New Roman" w:hAnsi="Times New Roman"/>
        </w:rPr>
        <w:t>İmzası</w:t>
      </w:r>
    </w:p>
    <w:p w:rsidR="009143C1" w:rsidRDefault="009143C1" w:rsidP="009143C1">
      <w:pPr>
        <w:rPr>
          <w:rFonts w:ascii="Times New Roman" w:hAnsi="Times New Roman"/>
        </w:rPr>
      </w:pPr>
    </w:p>
    <w:p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Adres:</w:t>
      </w:r>
    </w:p>
    <w:p w:rsidR="009143C1" w:rsidRPr="009143C1" w:rsidRDefault="009143C1" w:rsidP="009143C1">
      <w:pPr>
        <w:rPr>
          <w:rFonts w:ascii="Times New Roman" w:hAnsi="Times New Roman"/>
        </w:rPr>
      </w:pPr>
    </w:p>
    <w:p w:rsidR="009143C1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Telefon:</w:t>
      </w:r>
    </w:p>
    <w:p w:rsidR="00D95FE9" w:rsidRPr="009143C1" w:rsidRDefault="009143C1" w:rsidP="009143C1">
      <w:pPr>
        <w:rPr>
          <w:rFonts w:ascii="Times New Roman" w:hAnsi="Times New Roman"/>
        </w:rPr>
      </w:pPr>
      <w:r w:rsidRPr="009143C1">
        <w:rPr>
          <w:rFonts w:ascii="Times New Roman" w:hAnsi="Times New Roman"/>
        </w:rPr>
        <w:t>E-Posta:</w:t>
      </w:r>
      <w:bookmarkStart w:id="0" w:name="_GoBack"/>
      <w:bookmarkEnd w:id="0"/>
    </w:p>
    <w:sectPr w:rsidR="00D95FE9" w:rsidRPr="009143C1" w:rsidSect="0039766E">
      <w:headerReference w:type="default" r:id="rId9"/>
      <w:pgSz w:w="11906" w:h="16838" w:code="9"/>
      <w:pgMar w:top="2495" w:right="1418" w:bottom="851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5F31" w:rsidRDefault="00255F31" w:rsidP="00AC0163">
      <w:pPr>
        <w:spacing w:after="0" w:line="240" w:lineRule="auto"/>
      </w:pPr>
      <w:r>
        <w:separator/>
      </w:r>
    </w:p>
  </w:endnote>
  <w:endnote w:type="continuationSeparator" w:id="0">
    <w:p w:rsidR="00255F31" w:rsidRDefault="00255F31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5F31" w:rsidRDefault="00255F31" w:rsidP="00AC0163">
      <w:pPr>
        <w:spacing w:after="0" w:line="240" w:lineRule="auto"/>
      </w:pPr>
      <w:r>
        <w:separator/>
      </w:r>
    </w:p>
  </w:footnote>
  <w:footnote w:type="continuationSeparator" w:id="0">
    <w:p w:rsidR="00255F31" w:rsidRDefault="00255F31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354"/>
      <w:gridCol w:w="2675"/>
    </w:tblGrid>
    <w:tr w:rsidR="0039766E" w:rsidRPr="0039766E" w:rsidTr="001E24DC">
      <w:trPr>
        <w:trHeight w:val="1610"/>
        <w:jc w:val="center"/>
      </w:trPr>
      <w:tc>
        <w:tcPr>
          <w:tcW w:w="1947" w:type="dxa"/>
          <w:vAlign w:val="center"/>
        </w:tcPr>
        <w:p w:rsidR="0039766E" w:rsidRPr="0039766E" w:rsidRDefault="004B513C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noProof/>
              <w:sz w:val="20"/>
              <w:szCs w:val="20"/>
              <w:lang w:val="en-CA" w:eastAsia="en-CA"/>
            </w:rPr>
            <w:drawing>
              <wp:inline distT="0" distB="0" distL="0" distR="0" wp14:anchorId="71167BF6" wp14:editId="069E7A08">
                <wp:extent cx="1657350" cy="904875"/>
                <wp:effectExtent l="0" t="0" r="0" b="9525"/>
                <wp:docPr id="1" name="Resim 1" descr="tekno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kno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735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9" w:type="dxa"/>
          <w:vAlign w:val="center"/>
        </w:tcPr>
        <w:p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.C.</w:t>
          </w:r>
        </w:p>
        <w:p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SELÇUK ÜNİVERSİTESİ</w:t>
          </w:r>
        </w:p>
        <w:p w:rsidR="0039766E" w:rsidRPr="001E24DC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TEKNOLOJİ FAKÜLTESİ</w:t>
          </w:r>
        </w:p>
        <w:p w:rsidR="0039766E" w:rsidRPr="0039766E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 w:rsidRPr="001E24DC">
            <w:rPr>
              <w:rFonts w:ascii="Times New Roman" w:eastAsia="Times New Roman" w:hAnsi="Times New Roman"/>
              <w:color w:val="000000"/>
              <w:sz w:val="20"/>
              <w:szCs w:val="24"/>
              <w:lang w:eastAsia="tr-TR"/>
            </w:rPr>
            <w:t>BİLGİSAYAR MÜHENDİSLİĞİ BÖLÜMÜ</w:t>
          </w:r>
        </w:p>
      </w:tc>
      <w:tc>
        <w:tcPr>
          <w:tcW w:w="2554" w:type="dxa"/>
          <w:vAlign w:val="center"/>
        </w:tcPr>
        <w:tbl>
          <w:tblPr>
            <w:tblW w:w="2665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ook w:val="04A0" w:firstRow="1" w:lastRow="0" w:firstColumn="1" w:lastColumn="0" w:noHBand="0" w:noVBand="1"/>
          </w:tblPr>
          <w:tblGrid>
            <w:gridCol w:w="1391"/>
            <w:gridCol w:w="1274"/>
          </w:tblGrid>
          <w:tr w:rsidR="001D005A" w:rsidRPr="000447F5" w:rsidTr="000447F5">
            <w:trPr>
              <w:trHeight w:val="283"/>
            </w:trPr>
            <w:tc>
              <w:tcPr>
                <w:tcW w:w="2665" w:type="dxa"/>
                <w:gridSpan w:val="2"/>
                <w:shd w:val="clear" w:color="auto" w:fill="auto"/>
                <w:vAlign w:val="center"/>
              </w:tcPr>
              <w:p w:rsidR="001D005A" w:rsidRPr="000447F5" w:rsidRDefault="00725AA1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b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FORM-</w:t>
                </w:r>
                <w:r w:rsidR="001D005A" w:rsidRPr="000447F5">
                  <w:rPr>
                    <w:rFonts w:ascii="Times New Roman" w:hAnsi="Times New Roman"/>
                    <w:b/>
                    <w:bCs/>
                    <w:sz w:val="16"/>
                    <w:szCs w:val="16"/>
                  </w:rPr>
                  <w:t>1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Doküma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897BAC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TF-</w:t>
                </w:r>
                <w:r w:rsidR="0039766E"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BM-SF-01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Tarihi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hAnsi="Times New Roman"/>
                    <w:sz w:val="16"/>
                    <w:szCs w:val="16"/>
                  </w:rPr>
                  <w:t>16.02.2021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Revizyon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FF630F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06</w:t>
                </w:r>
              </w:p>
            </w:tc>
          </w:tr>
          <w:tr w:rsidR="0039766E" w:rsidRPr="000447F5" w:rsidTr="000447F5">
            <w:trPr>
              <w:trHeight w:val="283"/>
            </w:trPr>
            <w:tc>
              <w:tcPr>
                <w:tcW w:w="1391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>Sayfa No</w:t>
                </w:r>
              </w:p>
            </w:tc>
            <w:tc>
              <w:tcPr>
                <w:tcW w:w="1274" w:type="dxa"/>
                <w:shd w:val="clear" w:color="auto" w:fill="auto"/>
                <w:vAlign w:val="center"/>
              </w:tcPr>
              <w:p w:rsidR="0039766E" w:rsidRPr="000447F5" w:rsidRDefault="0039766E" w:rsidP="000447F5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</w:pP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PAGE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143C1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t xml:space="preserve"> / 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begin"/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instrText xml:space="preserve"> NUMPAGES  </w:instrTex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separate"/>
                </w:r>
                <w:r w:rsidR="009143C1">
                  <w:rPr>
                    <w:rFonts w:ascii="Times New Roman" w:eastAsia="Times New Roman" w:hAnsi="Times New Roman"/>
                    <w:noProof/>
                    <w:sz w:val="16"/>
                    <w:szCs w:val="16"/>
                    <w:lang w:eastAsia="tr-TR"/>
                  </w:rPr>
                  <w:t>1</w:t>
                </w:r>
                <w:r w:rsidRPr="000447F5">
                  <w:rPr>
                    <w:rFonts w:ascii="Times New Roman" w:eastAsia="Times New Roman" w:hAnsi="Times New Roman"/>
                    <w:sz w:val="16"/>
                    <w:szCs w:val="16"/>
                    <w:lang w:eastAsia="tr-TR"/>
                  </w:rPr>
                  <w:fldChar w:fldCharType="end"/>
                </w:r>
              </w:p>
            </w:tc>
          </w:tr>
        </w:tbl>
        <w:p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bCwMDU0NLcwsjBR0lEKTi0uzszPAykwrAUApwMsGywAAAA="/>
  </w:docVars>
  <w:rsids>
    <w:rsidRoot w:val="00AC0163"/>
    <w:rsid w:val="0000061A"/>
    <w:rsid w:val="00001EA1"/>
    <w:rsid w:val="00020FE8"/>
    <w:rsid w:val="0002171A"/>
    <w:rsid w:val="000447F5"/>
    <w:rsid w:val="000536F4"/>
    <w:rsid w:val="000661CD"/>
    <w:rsid w:val="000668CF"/>
    <w:rsid w:val="00092FF8"/>
    <w:rsid w:val="000A267B"/>
    <w:rsid w:val="000D7AC7"/>
    <w:rsid w:val="000E1577"/>
    <w:rsid w:val="000F5799"/>
    <w:rsid w:val="00127D8A"/>
    <w:rsid w:val="00147CA7"/>
    <w:rsid w:val="00172EC3"/>
    <w:rsid w:val="00177B4C"/>
    <w:rsid w:val="001A527C"/>
    <w:rsid w:val="001A538E"/>
    <w:rsid w:val="001C0EFB"/>
    <w:rsid w:val="001D005A"/>
    <w:rsid w:val="001E24DC"/>
    <w:rsid w:val="001E62B2"/>
    <w:rsid w:val="001F2FF7"/>
    <w:rsid w:val="00200122"/>
    <w:rsid w:val="0022347D"/>
    <w:rsid w:val="0022519A"/>
    <w:rsid w:val="00255F31"/>
    <w:rsid w:val="00274A25"/>
    <w:rsid w:val="002C1B4E"/>
    <w:rsid w:val="00302A22"/>
    <w:rsid w:val="0032301F"/>
    <w:rsid w:val="003671B0"/>
    <w:rsid w:val="00376918"/>
    <w:rsid w:val="003834EF"/>
    <w:rsid w:val="003907DE"/>
    <w:rsid w:val="0039125F"/>
    <w:rsid w:val="0039766E"/>
    <w:rsid w:val="003D4421"/>
    <w:rsid w:val="003D75EF"/>
    <w:rsid w:val="003F3652"/>
    <w:rsid w:val="00411699"/>
    <w:rsid w:val="00426B4A"/>
    <w:rsid w:val="004448F0"/>
    <w:rsid w:val="00486F53"/>
    <w:rsid w:val="00494C27"/>
    <w:rsid w:val="004A731F"/>
    <w:rsid w:val="004B0899"/>
    <w:rsid w:val="004B513C"/>
    <w:rsid w:val="004C0702"/>
    <w:rsid w:val="004C1B74"/>
    <w:rsid w:val="004D452E"/>
    <w:rsid w:val="004E6115"/>
    <w:rsid w:val="004F1516"/>
    <w:rsid w:val="00502F1E"/>
    <w:rsid w:val="00552765"/>
    <w:rsid w:val="00553233"/>
    <w:rsid w:val="005558C6"/>
    <w:rsid w:val="005601A1"/>
    <w:rsid w:val="005841A0"/>
    <w:rsid w:val="005856F5"/>
    <w:rsid w:val="005C41A8"/>
    <w:rsid w:val="005E1BC8"/>
    <w:rsid w:val="00610288"/>
    <w:rsid w:val="0061785B"/>
    <w:rsid w:val="006279FD"/>
    <w:rsid w:val="00634468"/>
    <w:rsid w:val="00637CCE"/>
    <w:rsid w:val="00640E1D"/>
    <w:rsid w:val="00683490"/>
    <w:rsid w:val="00687739"/>
    <w:rsid w:val="006A29E5"/>
    <w:rsid w:val="0072588A"/>
    <w:rsid w:val="00725AA1"/>
    <w:rsid w:val="007740CD"/>
    <w:rsid w:val="00782F2F"/>
    <w:rsid w:val="007832D9"/>
    <w:rsid w:val="00785238"/>
    <w:rsid w:val="00795273"/>
    <w:rsid w:val="007A0700"/>
    <w:rsid w:val="007A6590"/>
    <w:rsid w:val="007B42F5"/>
    <w:rsid w:val="007C054E"/>
    <w:rsid w:val="007E0A7A"/>
    <w:rsid w:val="007F077E"/>
    <w:rsid w:val="007F4A8C"/>
    <w:rsid w:val="00812922"/>
    <w:rsid w:val="00835335"/>
    <w:rsid w:val="00857892"/>
    <w:rsid w:val="00866FA5"/>
    <w:rsid w:val="00883031"/>
    <w:rsid w:val="00897BAC"/>
    <w:rsid w:val="008B76A2"/>
    <w:rsid w:val="008E2C5E"/>
    <w:rsid w:val="008E6EB8"/>
    <w:rsid w:val="009143C1"/>
    <w:rsid w:val="0093306C"/>
    <w:rsid w:val="00950207"/>
    <w:rsid w:val="009904CC"/>
    <w:rsid w:val="00993D3D"/>
    <w:rsid w:val="009A6885"/>
    <w:rsid w:val="009C2DE7"/>
    <w:rsid w:val="009F78DB"/>
    <w:rsid w:val="00A017B6"/>
    <w:rsid w:val="00A17DC0"/>
    <w:rsid w:val="00A220EB"/>
    <w:rsid w:val="00A225D3"/>
    <w:rsid w:val="00A24DEA"/>
    <w:rsid w:val="00A42431"/>
    <w:rsid w:val="00A63736"/>
    <w:rsid w:val="00A64FD7"/>
    <w:rsid w:val="00A66A8B"/>
    <w:rsid w:val="00A75A47"/>
    <w:rsid w:val="00A7712D"/>
    <w:rsid w:val="00AC0163"/>
    <w:rsid w:val="00AC4535"/>
    <w:rsid w:val="00AD01BD"/>
    <w:rsid w:val="00AD76A0"/>
    <w:rsid w:val="00AE001F"/>
    <w:rsid w:val="00B03A45"/>
    <w:rsid w:val="00B16623"/>
    <w:rsid w:val="00B47DD0"/>
    <w:rsid w:val="00B7346D"/>
    <w:rsid w:val="00B75270"/>
    <w:rsid w:val="00B93E53"/>
    <w:rsid w:val="00BA1C89"/>
    <w:rsid w:val="00BC2F4B"/>
    <w:rsid w:val="00BC361C"/>
    <w:rsid w:val="00BF27A1"/>
    <w:rsid w:val="00C04F23"/>
    <w:rsid w:val="00C10BE3"/>
    <w:rsid w:val="00C22998"/>
    <w:rsid w:val="00C245A3"/>
    <w:rsid w:val="00C41FE1"/>
    <w:rsid w:val="00C51FC3"/>
    <w:rsid w:val="00CA06A7"/>
    <w:rsid w:val="00CB17F1"/>
    <w:rsid w:val="00CB7652"/>
    <w:rsid w:val="00CC40A7"/>
    <w:rsid w:val="00CC7FC4"/>
    <w:rsid w:val="00CD1E08"/>
    <w:rsid w:val="00D31920"/>
    <w:rsid w:val="00D62DDE"/>
    <w:rsid w:val="00D8075D"/>
    <w:rsid w:val="00D95FE9"/>
    <w:rsid w:val="00DA7317"/>
    <w:rsid w:val="00DB7B75"/>
    <w:rsid w:val="00DF3989"/>
    <w:rsid w:val="00DF6C32"/>
    <w:rsid w:val="00E6472A"/>
    <w:rsid w:val="00E774D9"/>
    <w:rsid w:val="00E853F6"/>
    <w:rsid w:val="00E87AD4"/>
    <w:rsid w:val="00E92FB9"/>
    <w:rsid w:val="00E9387C"/>
    <w:rsid w:val="00EA0128"/>
    <w:rsid w:val="00EC7B7D"/>
    <w:rsid w:val="00EF144F"/>
    <w:rsid w:val="00F17F7C"/>
    <w:rsid w:val="00F439DC"/>
    <w:rsid w:val="00F43E95"/>
    <w:rsid w:val="00F44B99"/>
    <w:rsid w:val="00F62677"/>
    <w:rsid w:val="00F66F5A"/>
    <w:rsid w:val="00F82BF5"/>
    <w:rsid w:val="00F93464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4F1516"/>
    <w:rPr>
      <w:sz w:val="22"/>
      <w:szCs w:val="22"/>
      <w:lang w:val="tr-TR" w:eastAsia="en-US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val="tr-TR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styleId="TabloWeb2">
    <w:name w:val="Table Web 2"/>
    <w:basedOn w:val="NormalTablo"/>
    <w:uiPriority w:val="99"/>
    <w:rsid w:val="004F1516"/>
    <w:rPr>
      <w:sz w:val="22"/>
      <w:szCs w:val="22"/>
      <w:lang w:val="tr-TR" w:eastAsia="en-US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224B5-D3ED-40E8-BC62-A49D6EF31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 Karadeniz</dc:creator>
  <cp:lastModifiedBy>Windows Kullanıcısı</cp:lastModifiedBy>
  <cp:revision>4</cp:revision>
  <cp:lastPrinted>2016-04-19T11:33:00Z</cp:lastPrinted>
  <dcterms:created xsi:type="dcterms:W3CDTF">2021-02-15T12:21:00Z</dcterms:created>
  <dcterms:modified xsi:type="dcterms:W3CDTF">2021-02-16T07:26:00Z</dcterms:modified>
</cp:coreProperties>
</file>